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4E5" w:rsidRPr="00FD64E5" w:rsidRDefault="00FD64E5" w:rsidP="00FD64E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4E5">
        <w:rPr>
          <w:rFonts w:ascii="Times New Roman" w:hAnsi="Times New Roman" w:cs="Times New Roman"/>
          <w:b/>
          <w:sz w:val="24"/>
          <w:szCs w:val="24"/>
        </w:rPr>
        <w:t>ILW</w:t>
      </w:r>
      <w:r w:rsidR="00A224EB">
        <w:rPr>
          <w:rFonts w:ascii="Times New Roman" w:hAnsi="Times New Roman" w:cs="Times New Roman"/>
          <w:sz w:val="24"/>
          <w:szCs w:val="24"/>
        </w:rPr>
        <w:t>. Control the status of two</w:t>
      </w:r>
      <w:r w:rsidRPr="00FD64E5">
        <w:rPr>
          <w:rFonts w:ascii="Times New Roman" w:hAnsi="Times New Roman" w:cs="Times New Roman"/>
          <w:sz w:val="24"/>
          <w:szCs w:val="24"/>
        </w:rPr>
        <w:t xml:space="preserve"> LED</w:t>
      </w:r>
      <w:r w:rsidR="00A224EB">
        <w:rPr>
          <w:rFonts w:ascii="Times New Roman" w:hAnsi="Times New Roman" w:cs="Times New Roman"/>
          <w:sz w:val="24"/>
          <w:szCs w:val="24"/>
        </w:rPr>
        <w:t>s</w:t>
      </w:r>
      <w:r w:rsidRPr="00FD64E5">
        <w:rPr>
          <w:rFonts w:ascii="Times New Roman" w:hAnsi="Times New Roman" w:cs="Times New Roman"/>
          <w:sz w:val="24"/>
          <w:szCs w:val="24"/>
        </w:rPr>
        <w:t xml:space="preserve"> using two switches as the table shows bellow: [5]</w:t>
      </w:r>
    </w:p>
    <w:p w:rsidR="00FD64E5" w:rsidRPr="00FD64E5" w:rsidRDefault="00FD64E5" w:rsidP="00FD64E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64E5">
        <w:rPr>
          <w:rFonts w:ascii="Times New Roman" w:hAnsi="Times New Roman" w:cs="Times New Roman"/>
          <w:sz w:val="24"/>
          <w:szCs w:val="24"/>
        </w:rPr>
        <w:t>Mandatory:</w:t>
      </w:r>
    </w:p>
    <w:tbl>
      <w:tblPr>
        <w:tblStyle w:val="TableGrid"/>
        <w:tblW w:w="0" w:type="auto"/>
        <w:tblInd w:w="799" w:type="dxa"/>
        <w:tblLook w:val="04A0" w:firstRow="1" w:lastRow="0" w:firstColumn="1" w:lastColumn="0" w:noHBand="0" w:noVBand="1"/>
      </w:tblPr>
      <w:tblGrid>
        <w:gridCol w:w="1016"/>
        <w:gridCol w:w="1016"/>
        <w:gridCol w:w="1861"/>
        <w:gridCol w:w="1861"/>
      </w:tblGrid>
      <w:tr w:rsidR="00FD64E5" w:rsidRPr="00FD64E5" w:rsidTr="00F15A92"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W1</w:t>
            </w:r>
          </w:p>
        </w:tc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W2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D 1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D 2</w:t>
            </w:r>
          </w:p>
        </w:tc>
      </w:tr>
      <w:tr w:rsidR="00FD64E5" w:rsidRPr="00FD64E5" w:rsidTr="00F15A92"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f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f</w:t>
            </w:r>
          </w:p>
        </w:tc>
      </w:tr>
      <w:tr w:rsidR="00FD64E5" w:rsidRPr="00FD64E5" w:rsidTr="00F15A92"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f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</w:p>
        </w:tc>
      </w:tr>
      <w:tr w:rsidR="00FD64E5" w:rsidRPr="00FD64E5" w:rsidTr="00F15A92"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f</w:t>
            </w:r>
          </w:p>
        </w:tc>
      </w:tr>
      <w:tr w:rsidR="00FD64E5" w:rsidRPr="00FD64E5" w:rsidTr="00F15A92"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16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</w:p>
        </w:tc>
        <w:tc>
          <w:tcPr>
            <w:tcW w:w="1861" w:type="dxa"/>
          </w:tcPr>
          <w:p w:rsidR="00FD64E5" w:rsidRPr="00FD64E5" w:rsidRDefault="00FD64E5" w:rsidP="00FD64E5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</w:p>
        </w:tc>
      </w:tr>
    </w:tbl>
    <w:p w:rsidR="001576C7" w:rsidRPr="00FD64E5" w:rsidRDefault="00FD64E5" w:rsidP="00FD64E5">
      <w:pPr>
        <w:spacing w:before="240"/>
        <w:rPr>
          <w:rFonts w:ascii="Times New Roman" w:hAnsi="Times New Roman" w:cs="Times New Roman"/>
          <w:sz w:val="24"/>
          <w:szCs w:val="24"/>
        </w:rPr>
      </w:pPr>
      <w:r w:rsidRPr="00FD64E5">
        <w:rPr>
          <w:rFonts w:ascii="Times New Roman" w:hAnsi="Times New Roman" w:cs="Times New Roman"/>
          <w:sz w:val="24"/>
          <w:szCs w:val="24"/>
        </w:rPr>
        <w:t xml:space="preserve">Optional: </w:t>
      </w:r>
    </w:p>
    <w:tbl>
      <w:tblPr>
        <w:tblStyle w:val="TableGrid"/>
        <w:tblW w:w="0" w:type="auto"/>
        <w:tblInd w:w="799" w:type="dxa"/>
        <w:tblLook w:val="04A0" w:firstRow="1" w:lastRow="0" w:firstColumn="1" w:lastColumn="0" w:noHBand="0" w:noVBand="1"/>
      </w:tblPr>
      <w:tblGrid>
        <w:gridCol w:w="1016"/>
        <w:gridCol w:w="1016"/>
        <w:gridCol w:w="1861"/>
      </w:tblGrid>
      <w:tr w:rsidR="00FD64E5" w:rsidRPr="00FD64E5" w:rsidTr="000B4201"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W1</w:t>
            </w:r>
          </w:p>
        </w:tc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W2</w:t>
            </w:r>
          </w:p>
        </w:tc>
        <w:tc>
          <w:tcPr>
            <w:tcW w:w="1861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D </w:t>
            </w:r>
          </w:p>
        </w:tc>
        <w:bookmarkStart w:id="0" w:name="_GoBack"/>
        <w:bookmarkEnd w:id="0"/>
      </w:tr>
      <w:tr w:rsidR="00FD64E5" w:rsidRPr="00FD64E5" w:rsidTr="000B4201"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861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f</w:t>
            </w:r>
          </w:p>
        </w:tc>
      </w:tr>
      <w:tr w:rsidR="00FD64E5" w:rsidRPr="00FD64E5" w:rsidTr="000B4201"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861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 for 1s</w:t>
            </w:r>
          </w:p>
        </w:tc>
      </w:tr>
      <w:tr w:rsidR="00FD64E5" w:rsidRPr="00FD64E5" w:rsidTr="000B4201"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861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 for 2s</w:t>
            </w:r>
          </w:p>
        </w:tc>
      </w:tr>
      <w:tr w:rsidR="00FD64E5" w:rsidRPr="00FD64E5" w:rsidTr="000B4201"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16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861" w:type="dxa"/>
          </w:tcPr>
          <w:p w:rsidR="00FD64E5" w:rsidRPr="00FD64E5" w:rsidRDefault="00FD64E5" w:rsidP="000B420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64E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 for 3s</w:t>
            </w:r>
          </w:p>
        </w:tc>
      </w:tr>
    </w:tbl>
    <w:p w:rsidR="00FD64E5" w:rsidRDefault="00FD64E5"/>
    <w:sectPr w:rsidR="00FD64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jc3NTIwNTE0MjFT0lEKTi0uzszPAykwqgUAeZWo9ywAAAA="/>
  </w:docVars>
  <w:rsids>
    <w:rsidRoot w:val="00BD76F8"/>
    <w:rsid w:val="001576C7"/>
    <w:rsid w:val="004E4A55"/>
    <w:rsid w:val="006077B5"/>
    <w:rsid w:val="00A224EB"/>
    <w:rsid w:val="00BD76F8"/>
    <w:rsid w:val="00FD6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8CFF32-C40A-4D5A-BBF3-8077FA220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4E5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64E5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1-08-25T04:02:00Z</dcterms:created>
  <dcterms:modified xsi:type="dcterms:W3CDTF">2021-08-31T07:35:00Z</dcterms:modified>
</cp:coreProperties>
</file>